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CE1E54" w14:textId="00B5CF1C" w:rsidR="00F70841" w:rsidRPr="007719C6" w:rsidRDefault="00F70841">
      <w:pPr>
        <w:rPr>
          <w:rFonts w:ascii="Times New Roman" w:hAnsi="Times New Roman" w:cs="Times New Roman"/>
          <w:sz w:val="32"/>
          <w:szCs w:val="32"/>
        </w:rPr>
      </w:pPr>
      <w:r w:rsidRPr="007719C6">
        <w:rPr>
          <w:rFonts w:ascii="Times New Roman" w:hAnsi="Times New Roman" w:cs="Times New Roman"/>
          <w:sz w:val="32"/>
          <w:szCs w:val="32"/>
        </w:rPr>
        <w:t xml:space="preserve">Tutor Group </w:t>
      </w:r>
    </w:p>
    <w:p w14:paraId="59D715F3" w14:textId="6CB4AF78" w:rsidR="00F70841" w:rsidRPr="007719C6" w:rsidRDefault="00F70841">
      <w:pPr>
        <w:rPr>
          <w:rFonts w:ascii="Times New Roman" w:hAnsi="Times New Roman" w:cs="Times New Roman"/>
          <w:sz w:val="32"/>
          <w:szCs w:val="32"/>
        </w:rPr>
      </w:pPr>
      <w:r w:rsidRPr="007719C6">
        <w:rPr>
          <w:rFonts w:ascii="Times New Roman" w:hAnsi="Times New Roman" w:cs="Times New Roman"/>
          <w:sz w:val="32"/>
          <w:szCs w:val="32"/>
        </w:rPr>
        <w:t>Test Plan</w:t>
      </w:r>
    </w:p>
    <w:p w14:paraId="6ABC795E" w14:textId="5B88F5C5" w:rsidR="00F70841" w:rsidRPr="007719C6" w:rsidRDefault="00F70841">
      <w:pPr>
        <w:rPr>
          <w:rFonts w:ascii="Times New Roman" w:hAnsi="Times New Roman" w:cs="Times New Roman"/>
          <w:sz w:val="32"/>
          <w:szCs w:val="32"/>
        </w:rPr>
      </w:pPr>
    </w:p>
    <w:p w14:paraId="3049729D" w14:textId="2A8145C1" w:rsidR="00F70841" w:rsidRPr="007719C6" w:rsidRDefault="00F70841">
      <w:pPr>
        <w:rPr>
          <w:rFonts w:ascii="Times New Roman" w:hAnsi="Times New Roman" w:cs="Times New Roman"/>
          <w:sz w:val="32"/>
          <w:szCs w:val="32"/>
        </w:rPr>
      </w:pPr>
      <w:r w:rsidRPr="007719C6">
        <w:rPr>
          <w:rFonts w:ascii="Times New Roman" w:hAnsi="Times New Roman" w:cs="Times New Roman"/>
          <w:sz w:val="32"/>
          <w:szCs w:val="32"/>
        </w:rPr>
        <w:t xml:space="preserve">Table </w:t>
      </w:r>
      <w:proofErr w:type="gramStart"/>
      <w:r w:rsidRPr="007719C6">
        <w:rPr>
          <w:rFonts w:ascii="Times New Roman" w:hAnsi="Times New Roman" w:cs="Times New Roman"/>
          <w:sz w:val="32"/>
          <w:szCs w:val="32"/>
        </w:rPr>
        <w:t>Of</w:t>
      </w:r>
      <w:proofErr w:type="gramEnd"/>
      <w:r w:rsidRPr="007719C6">
        <w:rPr>
          <w:rFonts w:ascii="Times New Roman" w:hAnsi="Times New Roman" w:cs="Times New Roman"/>
          <w:sz w:val="32"/>
          <w:szCs w:val="32"/>
        </w:rPr>
        <w:t xml:space="preserve"> Contents:</w:t>
      </w:r>
    </w:p>
    <w:p w14:paraId="3C5DB6BC" w14:textId="2E0622F4" w:rsidR="00F70841" w:rsidRPr="007719C6" w:rsidRDefault="00F70841" w:rsidP="00F7084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2"/>
          <w:szCs w:val="32"/>
        </w:rPr>
      </w:pPr>
      <w:r w:rsidRPr="007719C6">
        <w:rPr>
          <w:rFonts w:ascii="Times New Roman" w:hAnsi="Times New Roman" w:cs="Times New Roman"/>
          <w:sz w:val="32"/>
          <w:szCs w:val="32"/>
        </w:rPr>
        <w:t>Unit testing</w:t>
      </w:r>
    </w:p>
    <w:p w14:paraId="3C77BA84" w14:textId="64B45012" w:rsidR="00F70841" w:rsidRPr="007719C6" w:rsidRDefault="00F70841" w:rsidP="00F7084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2"/>
          <w:szCs w:val="32"/>
        </w:rPr>
      </w:pPr>
      <w:r w:rsidRPr="007719C6">
        <w:rPr>
          <w:rFonts w:ascii="Times New Roman" w:hAnsi="Times New Roman" w:cs="Times New Roman"/>
          <w:sz w:val="32"/>
          <w:szCs w:val="32"/>
        </w:rPr>
        <w:t>Use case testing</w:t>
      </w:r>
    </w:p>
    <w:p w14:paraId="7470A1C5" w14:textId="433D814D" w:rsidR="00B525BE" w:rsidRPr="007719C6" w:rsidRDefault="00B525BE" w:rsidP="00B525B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32"/>
          <w:szCs w:val="32"/>
        </w:rPr>
      </w:pPr>
      <w:r w:rsidRPr="007719C6">
        <w:rPr>
          <w:rFonts w:ascii="Times New Roman" w:hAnsi="Times New Roman" w:cs="Times New Roman"/>
          <w:sz w:val="32"/>
          <w:szCs w:val="32"/>
        </w:rPr>
        <w:t>Log In</w:t>
      </w:r>
    </w:p>
    <w:p w14:paraId="29962FE1" w14:textId="00B83529" w:rsidR="00B525BE" w:rsidRPr="007719C6" w:rsidRDefault="00B525BE" w:rsidP="00B525B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32"/>
          <w:szCs w:val="32"/>
        </w:rPr>
      </w:pPr>
      <w:r w:rsidRPr="007719C6">
        <w:rPr>
          <w:rFonts w:ascii="Times New Roman" w:hAnsi="Times New Roman" w:cs="Times New Roman"/>
          <w:sz w:val="32"/>
          <w:szCs w:val="32"/>
        </w:rPr>
        <w:t>Apply to Tutor</w:t>
      </w:r>
    </w:p>
    <w:p w14:paraId="35DC08BD" w14:textId="4F3E182C" w:rsidR="00B525BE" w:rsidRPr="007719C6" w:rsidRDefault="00B525BE" w:rsidP="00B525B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32"/>
          <w:szCs w:val="32"/>
        </w:rPr>
      </w:pPr>
      <w:r w:rsidRPr="007719C6">
        <w:rPr>
          <w:rFonts w:ascii="Times New Roman" w:hAnsi="Times New Roman" w:cs="Times New Roman"/>
          <w:sz w:val="32"/>
          <w:szCs w:val="32"/>
        </w:rPr>
        <w:t>Create Student Profile</w:t>
      </w:r>
    </w:p>
    <w:p w14:paraId="1C32269B" w14:textId="1149EC7D" w:rsidR="00B525BE" w:rsidRPr="007719C6" w:rsidRDefault="00B525BE" w:rsidP="00B525B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32"/>
          <w:szCs w:val="32"/>
        </w:rPr>
      </w:pPr>
      <w:r w:rsidRPr="007719C6">
        <w:rPr>
          <w:rFonts w:ascii="Times New Roman" w:hAnsi="Times New Roman" w:cs="Times New Roman"/>
          <w:sz w:val="32"/>
          <w:szCs w:val="32"/>
        </w:rPr>
        <w:t>Post Listing</w:t>
      </w:r>
    </w:p>
    <w:p w14:paraId="349BF88B" w14:textId="01D9DD59" w:rsidR="00F70841" w:rsidRPr="007719C6" w:rsidRDefault="00F70841" w:rsidP="00F7084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32"/>
          <w:szCs w:val="32"/>
        </w:rPr>
      </w:pPr>
      <w:r w:rsidRPr="007719C6">
        <w:rPr>
          <w:rFonts w:ascii="Times New Roman" w:hAnsi="Times New Roman" w:cs="Times New Roman"/>
          <w:sz w:val="32"/>
          <w:szCs w:val="32"/>
        </w:rPr>
        <w:t>Acceptance testing</w:t>
      </w:r>
    </w:p>
    <w:p w14:paraId="026EB8D0" w14:textId="64598862" w:rsidR="00F70841" w:rsidRPr="00DD4557" w:rsidRDefault="00F70841">
      <w:pPr>
        <w:rPr>
          <w:rFonts w:ascii="Times New Roman" w:hAnsi="Times New Roman" w:cs="Times New Roman"/>
        </w:rPr>
      </w:pPr>
    </w:p>
    <w:p w14:paraId="59D20BD0" w14:textId="6A1C2033" w:rsidR="00DD4557" w:rsidRPr="00DD4557" w:rsidRDefault="00DD4557">
      <w:pPr>
        <w:rPr>
          <w:rFonts w:ascii="Times New Roman" w:hAnsi="Times New Roman" w:cs="Times New Roman"/>
        </w:rPr>
      </w:pPr>
    </w:p>
    <w:p w14:paraId="540C251C" w14:textId="70F8822E" w:rsidR="00DD4557" w:rsidRPr="00DD4557" w:rsidRDefault="00DD4557">
      <w:pPr>
        <w:rPr>
          <w:rFonts w:ascii="Times New Roman" w:hAnsi="Times New Roman" w:cs="Times New Roman"/>
        </w:rPr>
      </w:pPr>
    </w:p>
    <w:p w14:paraId="08A704D8" w14:textId="0A7175C3" w:rsidR="00DD4557" w:rsidRPr="00DD4557" w:rsidRDefault="00DD4557">
      <w:pPr>
        <w:rPr>
          <w:rFonts w:ascii="Times New Roman" w:hAnsi="Times New Roman" w:cs="Times New Roman"/>
        </w:rPr>
      </w:pPr>
    </w:p>
    <w:p w14:paraId="7231E31C" w14:textId="0BBFAFE0" w:rsidR="00DD4557" w:rsidRPr="007719C6" w:rsidRDefault="00DD4557">
      <w:pPr>
        <w:rPr>
          <w:rFonts w:ascii="Times New Roman" w:hAnsi="Times New Roman" w:cs="Times New Roman"/>
          <w:sz w:val="32"/>
          <w:szCs w:val="32"/>
          <w:u w:val="single"/>
        </w:rPr>
      </w:pPr>
      <w:r w:rsidRPr="007719C6">
        <w:rPr>
          <w:rFonts w:ascii="Times New Roman" w:hAnsi="Times New Roman" w:cs="Times New Roman"/>
          <w:sz w:val="32"/>
          <w:szCs w:val="32"/>
          <w:u w:val="single"/>
        </w:rPr>
        <w:t>Unit Testing</w:t>
      </w:r>
    </w:p>
    <w:p w14:paraId="333F5E20" w14:textId="44365D8F" w:rsidR="00385962" w:rsidRDefault="00E73B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otes: </w:t>
      </w:r>
      <w:r w:rsidR="004D0F13">
        <w:rPr>
          <w:rFonts w:ascii="Times New Roman" w:hAnsi="Times New Roman" w:cs="Times New Roman"/>
        </w:rPr>
        <w:t>“testing of each module or class” – similar to process with question 2 and 3 on homework</w:t>
      </w:r>
    </w:p>
    <w:p w14:paraId="36529A7A" w14:textId="62E2B8F4" w:rsidR="0003775D" w:rsidRDefault="0003775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pp.test.</w:t>
      </w:r>
      <w:r w:rsidR="00AD2F61">
        <w:rPr>
          <w:rFonts w:ascii="Times New Roman" w:hAnsi="Times New Roman" w:cs="Times New Roman"/>
        </w:rPr>
        <w:t>js</w:t>
      </w:r>
    </w:p>
    <w:p w14:paraId="1F015F8A" w14:textId="0A72CF9C" w:rsidR="00AD2F61" w:rsidRDefault="00AD2F61" w:rsidP="00AD2F61">
      <w:pPr>
        <w:pStyle w:val="ListParagraph"/>
        <w:numPr>
          <w:ilvl w:val="0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I testing </w:t>
      </w:r>
    </w:p>
    <w:p w14:paraId="719338FC" w14:textId="182F40E8" w:rsidR="00AD2F61" w:rsidRDefault="00AD2F61" w:rsidP="00AD2F61">
      <w:pPr>
        <w:pStyle w:val="ListParagraph"/>
        <w:numPr>
          <w:ilvl w:val="0"/>
          <w:numId w:val="1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esting of toolbar functionality </w:t>
      </w:r>
      <w:r w:rsidRPr="00AD2F61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user event </w:t>
      </w:r>
    </w:p>
    <w:p w14:paraId="67D9B941" w14:textId="2F6A786F" w:rsidR="00AD2F61" w:rsidRDefault="00AD2F61" w:rsidP="00AD2F61">
      <w:pPr>
        <w:rPr>
          <w:rFonts w:ascii="Times New Roman" w:hAnsi="Times New Roman" w:cs="Times New Roman"/>
        </w:rPr>
      </w:pPr>
      <w:r w:rsidRPr="00AD2F61">
        <w:rPr>
          <w:rFonts w:ascii="Times New Roman" w:hAnsi="Times New Roman" w:cs="Times New Roman"/>
        </w:rPr>
        <w:t>LoginForm.test.</w:t>
      </w:r>
      <w:r>
        <w:rPr>
          <w:rFonts w:ascii="Times New Roman" w:hAnsi="Times New Roman" w:cs="Times New Roman"/>
        </w:rPr>
        <w:t>js</w:t>
      </w:r>
    </w:p>
    <w:p w14:paraId="10D3BD07" w14:textId="710B4E17" w:rsidR="00AD2F61" w:rsidRPr="00AD2F61" w:rsidRDefault="00AD2F61" w:rsidP="00AD2F6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utorApply.test.js</w:t>
      </w:r>
    </w:p>
    <w:p w14:paraId="307AF28A" w14:textId="50E0B854" w:rsidR="0003775D" w:rsidRDefault="0003775D" w:rsidP="00AD2F6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omeScreen.test.</w:t>
      </w:r>
      <w:r w:rsidR="00AD2F61">
        <w:rPr>
          <w:rFonts w:ascii="Times New Roman" w:hAnsi="Times New Roman" w:cs="Times New Roman"/>
        </w:rPr>
        <w:t>js</w:t>
      </w:r>
    </w:p>
    <w:p w14:paraId="580C5DDC" w14:textId="48FBAB82" w:rsidR="006A5182" w:rsidRDefault="006A5182" w:rsidP="006A5182">
      <w:pPr>
        <w:pStyle w:val="ListParagraph"/>
        <w:numPr>
          <w:ilvl w:val="0"/>
          <w:numId w:val="2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ender </w:t>
      </w:r>
      <w:proofErr w:type="gramStart"/>
      <w:r>
        <w:rPr>
          <w:rFonts w:ascii="Times New Roman" w:hAnsi="Times New Roman" w:cs="Times New Roman"/>
        </w:rPr>
        <w:t>testing</w:t>
      </w:r>
      <w:proofErr w:type="gramEnd"/>
    </w:p>
    <w:p w14:paraId="79EF6693" w14:textId="4AFF8305" w:rsidR="006A5182" w:rsidRPr="006A5182" w:rsidRDefault="006A5182" w:rsidP="006A5182">
      <w:pPr>
        <w:pStyle w:val="ListParagraph"/>
        <w:numPr>
          <w:ilvl w:val="0"/>
          <w:numId w:val="2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utton testing to see if the home screen buttons take you to a new page.</w:t>
      </w:r>
    </w:p>
    <w:p w14:paraId="221B5D26" w14:textId="5446B436" w:rsidR="0003775D" w:rsidRDefault="0003775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ostListing.test.</w:t>
      </w:r>
      <w:r w:rsidR="00AD2F61">
        <w:rPr>
          <w:rFonts w:ascii="Times New Roman" w:hAnsi="Times New Roman" w:cs="Times New Roman"/>
        </w:rPr>
        <w:t>js</w:t>
      </w:r>
    </w:p>
    <w:p w14:paraId="377C58D4" w14:textId="6D3DB4ED" w:rsidR="006A5182" w:rsidRDefault="006A5182" w:rsidP="006A5182">
      <w:pPr>
        <w:pStyle w:val="ListParagraph"/>
        <w:numPr>
          <w:ilvl w:val="0"/>
          <w:numId w:val="19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nder testing.</w:t>
      </w:r>
    </w:p>
    <w:p w14:paraId="1CD2B49A" w14:textId="141836A0" w:rsidR="006A5182" w:rsidRPr="006A5182" w:rsidRDefault="006A5182" w:rsidP="006A5182">
      <w:pPr>
        <w:pStyle w:val="ListParagraph"/>
        <w:numPr>
          <w:ilvl w:val="0"/>
          <w:numId w:val="19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esting of the drop-down menu</w:t>
      </w:r>
    </w:p>
    <w:p w14:paraId="67B01CB0" w14:textId="579C0999" w:rsidR="0003775D" w:rsidRDefault="0003775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tudentProfile.test.</w:t>
      </w:r>
      <w:r w:rsidR="00AD2F61">
        <w:rPr>
          <w:rFonts w:ascii="Times New Roman" w:hAnsi="Times New Roman" w:cs="Times New Roman"/>
        </w:rPr>
        <w:t>js</w:t>
      </w:r>
    </w:p>
    <w:p w14:paraId="72D05031" w14:textId="77777777" w:rsidR="0003775D" w:rsidRDefault="0003775D">
      <w:pPr>
        <w:rPr>
          <w:rFonts w:ascii="Times New Roman" w:hAnsi="Times New Roman" w:cs="Times New Roman"/>
        </w:rPr>
      </w:pPr>
    </w:p>
    <w:p w14:paraId="6C7DDD27" w14:textId="2ECB036C" w:rsidR="00DD4557" w:rsidRPr="007719C6" w:rsidRDefault="00DD4557">
      <w:pPr>
        <w:rPr>
          <w:rFonts w:ascii="Times New Roman" w:hAnsi="Times New Roman" w:cs="Times New Roman"/>
          <w:sz w:val="32"/>
          <w:szCs w:val="32"/>
          <w:u w:val="single"/>
        </w:rPr>
      </w:pPr>
      <w:r w:rsidRPr="007719C6">
        <w:rPr>
          <w:rFonts w:ascii="Times New Roman" w:hAnsi="Times New Roman" w:cs="Times New Roman"/>
          <w:sz w:val="32"/>
          <w:szCs w:val="32"/>
          <w:u w:val="single"/>
        </w:rPr>
        <w:t xml:space="preserve">Use </w:t>
      </w:r>
      <w:r w:rsidR="007719C6" w:rsidRPr="007719C6">
        <w:rPr>
          <w:rFonts w:ascii="Times New Roman" w:hAnsi="Times New Roman" w:cs="Times New Roman"/>
          <w:sz w:val="32"/>
          <w:szCs w:val="32"/>
          <w:u w:val="single"/>
        </w:rPr>
        <w:t>C</w:t>
      </w:r>
      <w:r w:rsidRPr="007719C6">
        <w:rPr>
          <w:rFonts w:ascii="Times New Roman" w:hAnsi="Times New Roman" w:cs="Times New Roman"/>
          <w:sz w:val="32"/>
          <w:szCs w:val="32"/>
          <w:u w:val="single"/>
        </w:rPr>
        <w:t>ase Testing</w:t>
      </w:r>
    </w:p>
    <w:p w14:paraId="36C1DF2E" w14:textId="0215AA98" w:rsidR="00385962" w:rsidRPr="00656449" w:rsidRDefault="00385962" w:rsidP="00656449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</w:p>
    <w:p w14:paraId="488A9B3A" w14:textId="024A4E12" w:rsidR="00656449" w:rsidRPr="00656449" w:rsidRDefault="00656449" w:rsidP="00656449">
      <w:pPr>
        <w:ind w:left="720"/>
        <w:rPr>
          <w:rFonts w:ascii="Times New Roman" w:eastAsia="Times New Roman" w:hAnsi="Times New Roman" w:cs="Times New Roman"/>
        </w:rPr>
      </w:pPr>
      <w:r w:rsidRPr="00656449">
        <w:rPr>
          <w:rFonts w:ascii="Times New Roman" w:eastAsia="Times New Roman" w:hAnsi="Times New Roman" w:cs="Times New Roman"/>
        </w:rPr>
        <w:t xml:space="preserve">Title: </w:t>
      </w:r>
      <w:r>
        <w:rPr>
          <w:rFonts w:ascii="Times New Roman" w:eastAsia="Times New Roman" w:hAnsi="Times New Roman" w:cs="Times New Roman"/>
        </w:rPr>
        <w:t>Log In</w:t>
      </w:r>
    </w:p>
    <w:p w14:paraId="0871E142" w14:textId="70763B29" w:rsidR="00656449" w:rsidRPr="00656449" w:rsidRDefault="00656449" w:rsidP="00656449">
      <w:pPr>
        <w:ind w:left="720"/>
        <w:rPr>
          <w:rFonts w:ascii="Times New Roman" w:eastAsia="Times New Roman" w:hAnsi="Times New Roman" w:cs="Times New Roman"/>
        </w:rPr>
      </w:pPr>
      <w:r w:rsidRPr="00656449">
        <w:rPr>
          <w:rFonts w:ascii="Times New Roman" w:eastAsia="Times New Roman" w:hAnsi="Times New Roman" w:cs="Times New Roman"/>
        </w:rPr>
        <w:t xml:space="preserve">Actors: </w:t>
      </w:r>
      <w:r>
        <w:rPr>
          <w:rFonts w:ascii="Times New Roman" w:eastAsia="Times New Roman" w:hAnsi="Times New Roman" w:cs="Times New Roman"/>
        </w:rPr>
        <w:t>User</w:t>
      </w:r>
    </w:p>
    <w:p w14:paraId="13DB44A5" w14:textId="77777777" w:rsidR="00656449" w:rsidRPr="00656449" w:rsidRDefault="00656449" w:rsidP="00656449">
      <w:pPr>
        <w:ind w:left="720"/>
        <w:rPr>
          <w:rFonts w:ascii="Times New Roman" w:eastAsia="Times New Roman" w:hAnsi="Times New Roman" w:cs="Times New Roman"/>
        </w:rPr>
      </w:pPr>
      <w:r w:rsidRPr="00656449">
        <w:rPr>
          <w:rFonts w:ascii="Times New Roman" w:eastAsia="Times New Roman" w:hAnsi="Times New Roman" w:cs="Times New Roman"/>
        </w:rPr>
        <w:t>Main Scenario:</w:t>
      </w:r>
    </w:p>
    <w:p w14:paraId="474D6A8B" w14:textId="6169B528" w:rsidR="00656449" w:rsidRDefault="00656449" w:rsidP="00656449">
      <w:pPr>
        <w:pStyle w:val="ListParagraph"/>
        <w:numPr>
          <w:ilvl w:val="0"/>
          <w:numId w:val="6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User selects log in from tool bar</w:t>
      </w:r>
    </w:p>
    <w:p w14:paraId="2F57B7DE" w14:textId="4C72C624" w:rsidR="00656449" w:rsidRDefault="00656449" w:rsidP="00656449">
      <w:pPr>
        <w:pStyle w:val="ListParagraph"/>
        <w:numPr>
          <w:ilvl w:val="0"/>
          <w:numId w:val="6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ystem displays log in page</w:t>
      </w:r>
    </w:p>
    <w:p w14:paraId="6A28427F" w14:textId="0D405B7E" w:rsidR="00656449" w:rsidRDefault="00656449" w:rsidP="00656449">
      <w:pPr>
        <w:pStyle w:val="ListParagraph"/>
        <w:numPr>
          <w:ilvl w:val="0"/>
          <w:numId w:val="6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User enters username and password into fields</w:t>
      </w:r>
    </w:p>
    <w:p w14:paraId="790299E8" w14:textId="3BFD78AF" w:rsidR="00656449" w:rsidRDefault="00656449" w:rsidP="00656449">
      <w:pPr>
        <w:pStyle w:val="ListParagraph"/>
        <w:numPr>
          <w:ilvl w:val="0"/>
          <w:numId w:val="6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User presses submit</w:t>
      </w:r>
    </w:p>
    <w:p w14:paraId="239B0C19" w14:textId="079066E8" w:rsidR="00656449" w:rsidRDefault="00656449" w:rsidP="00656449">
      <w:pPr>
        <w:pStyle w:val="ListParagraph"/>
        <w:numPr>
          <w:ilvl w:val="0"/>
          <w:numId w:val="6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ystem captures responses</w:t>
      </w:r>
    </w:p>
    <w:p w14:paraId="6B201F51" w14:textId="76FF45E9" w:rsidR="00656449" w:rsidRDefault="00656449" w:rsidP="00656449">
      <w:pPr>
        <w:pStyle w:val="ListParagraph"/>
        <w:numPr>
          <w:ilvl w:val="0"/>
          <w:numId w:val="6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ystem verifies username and password</w:t>
      </w:r>
    </w:p>
    <w:p w14:paraId="3A29F122" w14:textId="7C4A6B19" w:rsidR="00656449" w:rsidRPr="00656449" w:rsidRDefault="00656449" w:rsidP="00656449">
      <w:pPr>
        <w:pStyle w:val="ListParagraph"/>
        <w:numPr>
          <w:ilvl w:val="0"/>
          <w:numId w:val="6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ystem displays account home screen</w:t>
      </w:r>
    </w:p>
    <w:p w14:paraId="7FFD2F22" w14:textId="77777777" w:rsidR="00656449" w:rsidRDefault="00656449" w:rsidP="00656449">
      <w:pPr>
        <w:pStyle w:val="ListParagrap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lastRenderedPageBreak/>
        <w:t>Alternatives:</w:t>
      </w:r>
    </w:p>
    <w:p w14:paraId="55162B7A" w14:textId="77777777" w:rsidR="00656449" w:rsidRDefault="00656449" w:rsidP="00656449">
      <w:pPr>
        <w:ind w:left="14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2a. System does not display log in page</w:t>
      </w:r>
    </w:p>
    <w:p w14:paraId="7CBDC1CD" w14:textId="33E2424A" w:rsidR="00162D7D" w:rsidRDefault="00656449" w:rsidP="00162D7D">
      <w:pPr>
        <w:ind w:left="14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2a1. </w:t>
      </w:r>
      <w:r w:rsidR="00162D7D">
        <w:rPr>
          <w:rFonts w:ascii="Times New Roman" w:eastAsia="Times New Roman" w:hAnsi="Times New Roman" w:cs="Times New Roman"/>
        </w:rPr>
        <w:t>System fails to log in user</w:t>
      </w:r>
    </w:p>
    <w:p w14:paraId="2D459B13" w14:textId="625AEABD" w:rsidR="00162D7D" w:rsidRDefault="00162D7D" w:rsidP="00162D7D">
      <w:pPr>
        <w:ind w:left="14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3a. User cannot type in input fields</w:t>
      </w:r>
    </w:p>
    <w:p w14:paraId="3552BDED" w14:textId="1709FB07" w:rsidR="00656449" w:rsidRDefault="00162D7D" w:rsidP="00162D7D">
      <w:pPr>
        <w:ind w:left="14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3a1</w:t>
      </w:r>
      <w:r w:rsidRPr="00162D7D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System fails to log in user</w:t>
      </w:r>
    </w:p>
    <w:p w14:paraId="0CE71A99" w14:textId="748FEF3C" w:rsidR="00162D7D" w:rsidRDefault="00162D7D" w:rsidP="00162D7D">
      <w:pPr>
        <w:ind w:left="14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4a. User does not press submit</w:t>
      </w:r>
    </w:p>
    <w:p w14:paraId="3799514A" w14:textId="7CBF2192" w:rsidR="00162D7D" w:rsidRDefault="00162D7D" w:rsidP="00162D7D">
      <w:pPr>
        <w:ind w:left="14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4a1. System fails to log in user</w:t>
      </w:r>
    </w:p>
    <w:p w14:paraId="4B77C823" w14:textId="088EDD36" w:rsidR="00162D7D" w:rsidRDefault="00162D7D" w:rsidP="00162D7D">
      <w:pPr>
        <w:ind w:left="14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5a. System does not capture inputs</w:t>
      </w:r>
    </w:p>
    <w:p w14:paraId="6BC9082D" w14:textId="56FACA42" w:rsidR="00162D7D" w:rsidRDefault="00162D7D" w:rsidP="00162D7D">
      <w:pPr>
        <w:ind w:left="14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5a1. System fails to log in user</w:t>
      </w:r>
    </w:p>
    <w:p w14:paraId="27794CB4" w14:textId="56A0B0CE" w:rsidR="00162D7D" w:rsidRDefault="00162D7D" w:rsidP="00162D7D">
      <w:pPr>
        <w:ind w:left="14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6a. System cannot access database</w:t>
      </w:r>
    </w:p>
    <w:p w14:paraId="517DD9E1" w14:textId="6DABABAB" w:rsidR="00162D7D" w:rsidRDefault="00162D7D" w:rsidP="00162D7D">
      <w:pPr>
        <w:ind w:left="14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6a2. System fails to log in user</w:t>
      </w:r>
    </w:p>
    <w:p w14:paraId="2237417C" w14:textId="642A769A" w:rsidR="00162D7D" w:rsidRDefault="00162D7D" w:rsidP="00162D7D">
      <w:pPr>
        <w:ind w:left="14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6b. User entered incorrect username and password</w:t>
      </w:r>
    </w:p>
    <w:p w14:paraId="6DE5C158" w14:textId="5C818DE3" w:rsidR="00162D7D" w:rsidRDefault="00162D7D" w:rsidP="00162D7D">
      <w:pPr>
        <w:ind w:left="14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6b1. System fails to log in user</w:t>
      </w:r>
    </w:p>
    <w:p w14:paraId="5BBF1A01" w14:textId="6BEB804B" w:rsidR="00162D7D" w:rsidRDefault="00162D7D" w:rsidP="00162D7D">
      <w:pPr>
        <w:ind w:left="14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7a. System does not display</w:t>
      </w:r>
      <w:r w:rsidR="0052732C">
        <w:rPr>
          <w:rFonts w:ascii="Times New Roman" w:eastAsia="Times New Roman" w:hAnsi="Times New Roman" w:cs="Times New Roman"/>
        </w:rPr>
        <w:t xml:space="preserve"> account</w:t>
      </w:r>
      <w:r>
        <w:rPr>
          <w:rFonts w:ascii="Times New Roman" w:eastAsia="Times New Roman" w:hAnsi="Times New Roman" w:cs="Times New Roman"/>
        </w:rPr>
        <w:t xml:space="preserve"> home screen</w:t>
      </w:r>
    </w:p>
    <w:p w14:paraId="7A494634" w14:textId="15E874E1" w:rsidR="00162D7D" w:rsidRPr="00162D7D" w:rsidRDefault="00162D7D" w:rsidP="00162D7D">
      <w:pPr>
        <w:ind w:left="14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7a1. System fails to log in user</w:t>
      </w:r>
    </w:p>
    <w:p w14:paraId="1E3E4BD0" w14:textId="77777777" w:rsidR="00656449" w:rsidRDefault="00656449" w:rsidP="00656449">
      <w:pPr>
        <w:pStyle w:val="ListParagrap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est situation:</w:t>
      </w:r>
    </w:p>
    <w:p w14:paraId="1C849838" w14:textId="7A01FA11" w:rsidR="00D50D75" w:rsidRDefault="00162D7D" w:rsidP="00D50D75">
      <w:pPr>
        <w:pStyle w:val="ListParagraph"/>
        <w:numPr>
          <w:ilvl w:val="0"/>
          <w:numId w:val="7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ool bar selection does not reroute</w:t>
      </w:r>
    </w:p>
    <w:p w14:paraId="38E34A73" w14:textId="4E59DA91" w:rsidR="00D50D75" w:rsidRDefault="00D50D75" w:rsidP="00D50D75">
      <w:pPr>
        <w:pStyle w:val="ListParagraph"/>
        <w:numPr>
          <w:ilvl w:val="0"/>
          <w:numId w:val="7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ystem does not display application form</w:t>
      </w:r>
    </w:p>
    <w:p w14:paraId="14A6B59B" w14:textId="59A93476" w:rsidR="00D50D75" w:rsidRPr="00D50D75" w:rsidRDefault="00162D7D" w:rsidP="00D50D75">
      <w:pPr>
        <w:pStyle w:val="ListParagraph"/>
        <w:numPr>
          <w:ilvl w:val="0"/>
          <w:numId w:val="7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User cannot type in input fields</w:t>
      </w:r>
    </w:p>
    <w:p w14:paraId="4E85BDD0" w14:textId="3804E566" w:rsidR="00215F1F" w:rsidRPr="00215F1F" w:rsidRDefault="00215F1F" w:rsidP="00215F1F">
      <w:pPr>
        <w:pStyle w:val="ListParagraph"/>
        <w:numPr>
          <w:ilvl w:val="0"/>
          <w:numId w:val="7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User does not press submit</w:t>
      </w:r>
    </w:p>
    <w:p w14:paraId="33037851" w14:textId="2EE14A4E" w:rsidR="00215F1F" w:rsidRDefault="00162D7D" w:rsidP="00215F1F">
      <w:pPr>
        <w:pStyle w:val="ListParagraph"/>
        <w:numPr>
          <w:ilvl w:val="0"/>
          <w:numId w:val="7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System does not capture what is </w:t>
      </w:r>
      <w:r w:rsidR="00215F1F">
        <w:rPr>
          <w:rFonts w:ascii="Times New Roman" w:eastAsia="Times New Roman" w:hAnsi="Times New Roman" w:cs="Times New Roman"/>
        </w:rPr>
        <w:t>entered into input fields</w:t>
      </w:r>
    </w:p>
    <w:p w14:paraId="0409FC09" w14:textId="0DF60AA8" w:rsidR="00162D7D" w:rsidRPr="00215F1F" w:rsidRDefault="00162D7D" w:rsidP="00215F1F">
      <w:pPr>
        <w:pStyle w:val="ListParagraph"/>
        <w:numPr>
          <w:ilvl w:val="0"/>
          <w:numId w:val="7"/>
        </w:numPr>
        <w:rPr>
          <w:rFonts w:ascii="Times New Roman" w:eastAsia="Times New Roman" w:hAnsi="Times New Roman" w:cs="Times New Roman"/>
        </w:rPr>
      </w:pPr>
      <w:r w:rsidRPr="00215F1F">
        <w:rPr>
          <w:rFonts w:ascii="Times New Roman" w:eastAsia="Times New Roman" w:hAnsi="Times New Roman" w:cs="Times New Roman"/>
        </w:rPr>
        <w:t>System cannot access database</w:t>
      </w:r>
    </w:p>
    <w:p w14:paraId="63CCE512" w14:textId="223A8312" w:rsidR="00162D7D" w:rsidRDefault="00162D7D" w:rsidP="00162D7D">
      <w:pPr>
        <w:pStyle w:val="ListParagraph"/>
        <w:numPr>
          <w:ilvl w:val="0"/>
          <w:numId w:val="7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User entered incorrect username and password</w:t>
      </w:r>
    </w:p>
    <w:p w14:paraId="39C304A8" w14:textId="71D0A8DC" w:rsidR="00162D7D" w:rsidRPr="00162D7D" w:rsidRDefault="0052732C" w:rsidP="00162D7D">
      <w:pPr>
        <w:pStyle w:val="ListParagraph"/>
        <w:numPr>
          <w:ilvl w:val="0"/>
          <w:numId w:val="7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ystem does not display account home screen</w:t>
      </w:r>
    </w:p>
    <w:p w14:paraId="328A1CAA" w14:textId="77777777" w:rsidR="00656449" w:rsidRDefault="00656449" w:rsidP="00656449">
      <w:pPr>
        <w:pStyle w:val="ListParagrap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est coverage:</w:t>
      </w:r>
    </w:p>
    <w:p w14:paraId="0911D2ED" w14:textId="77777777" w:rsidR="00656449" w:rsidRDefault="00656449" w:rsidP="00656449">
      <w:pPr>
        <w:pStyle w:val="ListParagraph"/>
        <w:ind w:left="108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100% coverage</w:t>
      </w:r>
    </w:p>
    <w:p w14:paraId="033A1BBF" w14:textId="4722C94B" w:rsidR="00656449" w:rsidRDefault="00656449" w:rsidP="00656449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p w14:paraId="051AA1A0" w14:textId="37256B26" w:rsidR="00656449" w:rsidRPr="00656449" w:rsidRDefault="00656449" w:rsidP="00656449">
      <w:pPr>
        <w:ind w:left="720"/>
        <w:rPr>
          <w:rFonts w:ascii="Times New Roman" w:eastAsia="Times New Roman" w:hAnsi="Times New Roman" w:cs="Times New Roman"/>
        </w:rPr>
      </w:pPr>
      <w:r w:rsidRPr="00656449">
        <w:rPr>
          <w:rFonts w:ascii="Times New Roman" w:eastAsia="Times New Roman" w:hAnsi="Times New Roman" w:cs="Times New Roman"/>
        </w:rPr>
        <w:t xml:space="preserve">Title: </w:t>
      </w:r>
      <w:r>
        <w:rPr>
          <w:rFonts w:ascii="Times New Roman" w:eastAsia="Times New Roman" w:hAnsi="Times New Roman" w:cs="Times New Roman"/>
        </w:rPr>
        <w:t>Apply to Tutor</w:t>
      </w:r>
    </w:p>
    <w:p w14:paraId="69B72368" w14:textId="2DC4A86C" w:rsidR="00656449" w:rsidRPr="00656449" w:rsidRDefault="00656449" w:rsidP="00656449">
      <w:pPr>
        <w:ind w:left="720"/>
        <w:rPr>
          <w:rFonts w:ascii="Times New Roman" w:eastAsia="Times New Roman" w:hAnsi="Times New Roman" w:cs="Times New Roman"/>
        </w:rPr>
      </w:pPr>
      <w:r w:rsidRPr="00656449">
        <w:rPr>
          <w:rFonts w:ascii="Times New Roman" w:eastAsia="Times New Roman" w:hAnsi="Times New Roman" w:cs="Times New Roman"/>
        </w:rPr>
        <w:t xml:space="preserve">Actors: </w:t>
      </w:r>
      <w:r w:rsidR="0052732C">
        <w:rPr>
          <w:rFonts w:ascii="Times New Roman" w:eastAsia="Times New Roman" w:hAnsi="Times New Roman" w:cs="Times New Roman"/>
        </w:rPr>
        <w:t>User</w:t>
      </w:r>
    </w:p>
    <w:p w14:paraId="31D63409" w14:textId="77777777" w:rsidR="00656449" w:rsidRPr="00656449" w:rsidRDefault="00656449" w:rsidP="00656449">
      <w:pPr>
        <w:ind w:left="720"/>
        <w:rPr>
          <w:rFonts w:ascii="Times New Roman" w:eastAsia="Times New Roman" w:hAnsi="Times New Roman" w:cs="Times New Roman"/>
        </w:rPr>
      </w:pPr>
      <w:r w:rsidRPr="00656449">
        <w:rPr>
          <w:rFonts w:ascii="Times New Roman" w:eastAsia="Times New Roman" w:hAnsi="Times New Roman" w:cs="Times New Roman"/>
        </w:rPr>
        <w:t>Main Scenario:</w:t>
      </w:r>
    </w:p>
    <w:p w14:paraId="49B2C219" w14:textId="178E40FB" w:rsidR="0052732C" w:rsidRDefault="0052732C" w:rsidP="0052732C">
      <w:pPr>
        <w:pStyle w:val="ListParagraph"/>
        <w:numPr>
          <w:ilvl w:val="0"/>
          <w:numId w:val="8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User selects “apply to tutor” from tool bar</w:t>
      </w:r>
    </w:p>
    <w:p w14:paraId="69CD26B3" w14:textId="4905285B" w:rsidR="0052732C" w:rsidRDefault="0052732C" w:rsidP="0052732C">
      <w:pPr>
        <w:pStyle w:val="ListParagraph"/>
        <w:numPr>
          <w:ilvl w:val="0"/>
          <w:numId w:val="8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ystem displays tutor application form</w:t>
      </w:r>
    </w:p>
    <w:p w14:paraId="7E529743" w14:textId="43F59CCF" w:rsidR="0052732C" w:rsidRDefault="0052732C" w:rsidP="0052732C">
      <w:pPr>
        <w:pStyle w:val="ListParagraph"/>
        <w:numPr>
          <w:ilvl w:val="0"/>
          <w:numId w:val="8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User enters information into form fields</w:t>
      </w:r>
    </w:p>
    <w:p w14:paraId="4181D74E" w14:textId="77777777" w:rsidR="0052732C" w:rsidRDefault="0052732C" w:rsidP="0052732C">
      <w:pPr>
        <w:pStyle w:val="ListParagraph"/>
        <w:numPr>
          <w:ilvl w:val="0"/>
          <w:numId w:val="8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User presses submit</w:t>
      </w:r>
    </w:p>
    <w:p w14:paraId="2D2DAFD1" w14:textId="77777777" w:rsidR="0052732C" w:rsidRDefault="0052732C" w:rsidP="0052732C">
      <w:pPr>
        <w:pStyle w:val="ListParagraph"/>
        <w:numPr>
          <w:ilvl w:val="0"/>
          <w:numId w:val="8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ystem captures responses</w:t>
      </w:r>
    </w:p>
    <w:p w14:paraId="4CBEAEA8" w14:textId="534BDAE5" w:rsidR="0052732C" w:rsidRDefault="0052732C" w:rsidP="0052732C">
      <w:pPr>
        <w:pStyle w:val="ListParagraph"/>
        <w:numPr>
          <w:ilvl w:val="0"/>
          <w:numId w:val="8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ystem submits application to manager account</w:t>
      </w:r>
    </w:p>
    <w:p w14:paraId="4A3F32AE" w14:textId="162D8B82" w:rsidR="0052732C" w:rsidRPr="00656449" w:rsidRDefault="0052732C" w:rsidP="0052732C">
      <w:pPr>
        <w:pStyle w:val="ListParagraph"/>
        <w:numPr>
          <w:ilvl w:val="0"/>
          <w:numId w:val="8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ystem displays submission verification</w:t>
      </w:r>
    </w:p>
    <w:p w14:paraId="0196FC4A" w14:textId="72E1AAC6" w:rsidR="00656449" w:rsidRPr="0052732C" w:rsidRDefault="00656449" w:rsidP="0052732C">
      <w:pPr>
        <w:rPr>
          <w:rFonts w:ascii="Times New Roman" w:eastAsia="Times New Roman" w:hAnsi="Times New Roman" w:cs="Times New Roman"/>
        </w:rPr>
      </w:pPr>
    </w:p>
    <w:p w14:paraId="18594D25" w14:textId="77777777" w:rsidR="00656449" w:rsidRPr="00656449" w:rsidRDefault="00656449" w:rsidP="00656449">
      <w:pPr>
        <w:ind w:left="720"/>
        <w:rPr>
          <w:rFonts w:ascii="Times New Roman" w:eastAsia="Times New Roman" w:hAnsi="Times New Roman" w:cs="Times New Roman"/>
        </w:rPr>
      </w:pPr>
      <w:r w:rsidRPr="00656449">
        <w:rPr>
          <w:rFonts w:ascii="Times New Roman" w:eastAsia="Times New Roman" w:hAnsi="Times New Roman" w:cs="Times New Roman"/>
        </w:rPr>
        <w:t>Alternatives:</w:t>
      </w:r>
    </w:p>
    <w:p w14:paraId="34F14901" w14:textId="411CFF3A" w:rsidR="00656449" w:rsidRDefault="0052732C" w:rsidP="0052732C">
      <w:pPr>
        <w:ind w:left="14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2a. System does not display tutor application form</w:t>
      </w:r>
    </w:p>
    <w:p w14:paraId="1078181C" w14:textId="25687A93" w:rsidR="0052732C" w:rsidRDefault="0052732C" w:rsidP="0052732C">
      <w:pPr>
        <w:ind w:left="14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2a1. System fails to apply the tutor</w:t>
      </w:r>
    </w:p>
    <w:p w14:paraId="3433265B" w14:textId="5B8EFFBF" w:rsidR="0052732C" w:rsidRDefault="0052732C" w:rsidP="0052732C">
      <w:pPr>
        <w:ind w:left="14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3a. User cannot enter information in fields</w:t>
      </w:r>
    </w:p>
    <w:p w14:paraId="17F6291E" w14:textId="5BE83217" w:rsidR="0052732C" w:rsidRDefault="0052732C" w:rsidP="0052732C">
      <w:pPr>
        <w:ind w:left="14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3a1. System fails to apply the tutor</w:t>
      </w:r>
    </w:p>
    <w:p w14:paraId="49E2AF19" w14:textId="0E78F9EB" w:rsidR="0052732C" w:rsidRDefault="0052732C" w:rsidP="0052732C">
      <w:pPr>
        <w:ind w:left="14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4a. </w:t>
      </w:r>
      <w:r w:rsidR="00215F1F">
        <w:rPr>
          <w:rFonts w:ascii="Times New Roman" w:eastAsia="Times New Roman" w:hAnsi="Times New Roman" w:cs="Times New Roman"/>
        </w:rPr>
        <w:t>User does not press submit</w:t>
      </w:r>
      <w:r w:rsidR="00B525BE">
        <w:rPr>
          <w:rFonts w:ascii="Times New Roman" w:eastAsia="Times New Roman" w:hAnsi="Times New Roman" w:cs="Times New Roman"/>
        </w:rPr>
        <w:t xml:space="preserve"> button</w:t>
      </w:r>
    </w:p>
    <w:p w14:paraId="7B172039" w14:textId="7C94B37B" w:rsidR="00215F1F" w:rsidRDefault="00215F1F" w:rsidP="0052732C">
      <w:pPr>
        <w:ind w:left="14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4a1</w:t>
      </w:r>
      <w:r w:rsidR="00B525BE">
        <w:rPr>
          <w:rFonts w:ascii="Times New Roman" w:eastAsia="Times New Roman" w:hAnsi="Times New Roman" w:cs="Times New Roman"/>
        </w:rPr>
        <w:t>. System fails to apply the tutor</w:t>
      </w:r>
    </w:p>
    <w:p w14:paraId="6FB665B3" w14:textId="4C7705D2" w:rsidR="00B525BE" w:rsidRDefault="00D50D75" w:rsidP="0052732C">
      <w:pPr>
        <w:ind w:left="14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5a. System does not capture responses</w:t>
      </w:r>
    </w:p>
    <w:p w14:paraId="0D271472" w14:textId="637CD92F" w:rsidR="00D50D75" w:rsidRDefault="00D50D75" w:rsidP="0052732C">
      <w:pPr>
        <w:ind w:left="14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lastRenderedPageBreak/>
        <w:t>5a1. System fails to apply the tutor</w:t>
      </w:r>
    </w:p>
    <w:p w14:paraId="47A4C3CE" w14:textId="5B814B67" w:rsidR="00D50D75" w:rsidRDefault="00D50D75" w:rsidP="0052732C">
      <w:pPr>
        <w:ind w:left="14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6a. System cannot access database</w:t>
      </w:r>
    </w:p>
    <w:p w14:paraId="737C464B" w14:textId="5CAAECA0" w:rsidR="00D50D75" w:rsidRDefault="00D50D75" w:rsidP="0052732C">
      <w:pPr>
        <w:ind w:left="14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6a1. System fails to apply the tutor</w:t>
      </w:r>
    </w:p>
    <w:p w14:paraId="24449356" w14:textId="14978684" w:rsidR="00D50D75" w:rsidRDefault="00D50D75" w:rsidP="0052732C">
      <w:pPr>
        <w:ind w:left="14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6b. Manager account not updated</w:t>
      </w:r>
    </w:p>
    <w:p w14:paraId="14102755" w14:textId="1B5B5B67" w:rsidR="00D50D75" w:rsidRDefault="00D50D75" w:rsidP="0052732C">
      <w:pPr>
        <w:ind w:left="14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6b1. System fails to apply the tutor</w:t>
      </w:r>
    </w:p>
    <w:p w14:paraId="1ACE33FF" w14:textId="3B18F1E1" w:rsidR="00D50D75" w:rsidRDefault="00D50D75" w:rsidP="0052732C">
      <w:pPr>
        <w:ind w:left="14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7a. System does not display submission verification</w:t>
      </w:r>
    </w:p>
    <w:p w14:paraId="470427A5" w14:textId="5C97034E" w:rsidR="00D50D75" w:rsidRPr="00656449" w:rsidRDefault="00D50D75" w:rsidP="0052732C">
      <w:pPr>
        <w:ind w:left="14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7a1. System fails to apply the tutor</w:t>
      </w:r>
    </w:p>
    <w:p w14:paraId="278A720F" w14:textId="77777777" w:rsidR="00656449" w:rsidRPr="00656449" w:rsidRDefault="00656449" w:rsidP="00656449">
      <w:pPr>
        <w:ind w:left="720"/>
        <w:rPr>
          <w:rFonts w:ascii="Times New Roman" w:eastAsia="Times New Roman" w:hAnsi="Times New Roman" w:cs="Times New Roman"/>
        </w:rPr>
      </w:pPr>
      <w:r w:rsidRPr="00656449">
        <w:rPr>
          <w:rFonts w:ascii="Times New Roman" w:eastAsia="Times New Roman" w:hAnsi="Times New Roman" w:cs="Times New Roman"/>
        </w:rPr>
        <w:t xml:space="preserve"> </w:t>
      </w:r>
    </w:p>
    <w:p w14:paraId="05467E9C" w14:textId="77777777" w:rsidR="00656449" w:rsidRPr="00656449" w:rsidRDefault="00656449" w:rsidP="00656449">
      <w:pPr>
        <w:ind w:left="720"/>
        <w:rPr>
          <w:rFonts w:ascii="Times New Roman" w:eastAsia="Times New Roman" w:hAnsi="Times New Roman" w:cs="Times New Roman"/>
        </w:rPr>
      </w:pPr>
      <w:r w:rsidRPr="00656449">
        <w:rPr>
          <w:rFonts w:ascii="Times New Roman" w:eastAsia="Times New Roman" w:hAnsi="Times New Roman" w:cs="Times New Roman"/>
        </w:rPr>
        <w:t>Test situation:</w:t>
      </w:r>
    </w:p>
    <w:p w14:paraId="7C73D7A2" w14:textId="62D534F1" w:rsidR="00656449" w:rsidRDefault="00D50D75" w:rsidP="00D50D75">
      <w:pPr>
        <w:pStyle w:val="ListParagraph"/>
        <w:numPr>
          <w:ilvl w:val="0"/>
          <w:numId w:val="9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utor apply selection does not reroute</w:t>
      </w:r>
    </w:p>
    <w:p w14:paraId="285CEA9A" w14:textId="47B5F25B" w:rsidR="00D50D75" w:rsidRDefault="00D50D75" w:rsidP="00D50D75">
      <w:pPr>
        <w:pStyle w:val="ListParagraph"/>
        <w:numPr>
          <w:ilvl w:val="0"/>
          <w:numId w:val="9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ystem does not display application form</w:t>
      </w:r>
    </w:p>
    <w:p w14:paraId="297090A0" w14:textId="2430EF62" w:rsidR="00D50D75" w:rsidRDefault="00D50D75" w:rsidP="00D50D75">
      <w:pPr>
        <w:pStyle w:val="ListParagraph"/>
        <w:numPr>
          <w:ilvl w:val="0"/>
          <w:numId w:val="9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User cannot type in input fields</w:t>
      </w:r>
    </w:p>
    <w:p w14:paraId="045C4524" w14:textId="1FE1D829" w:rsidR="00D50D75" w:rsidRDefault="00D50D75" w:rsidP="00D50D75">
      <w:pPr>
        <w:pStyle w:val="ListParagraph"/>
        <w:numPr>
          <w:ilvl w:val="0"/>
          <w:numId w:val="9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User does not press submit</w:t>
      </w:r>
    </w:p>
    <w:p w14:paraId="362E6C3F" w14:textId="65BFFC76" w:rsidR="00D50D75" w:rsidRDefault="00D50D75" w:rsidP="00D50D75">
      <w:pPr>
        <w:pStyle w:val="ListParagraph"/>
        <w:numPr>
          <w:ilvl w:val="0"/>
          <w:numId w:val="9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ystem does not capture information from input fields</w:t>
      </w:r>
    </w:p>
    <w:p w14:paraId="11452C29" w14:textId="1A4BC357" w:rsidR="00D50D75" w:rsidRDefault="00D50D75" w:rsidP="00D50D75">
      <w:pPr>
        <w:pStyle w:val="ListParagraph"/>
        <w:numPr>
          <w:ilvl w:val="0"/>
          <w:numId w:val="9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ystem cannot access database</w:t>
      </w:r>
    </w:p>
    <w:p w14:paraId="0528FDF4" w14:textId="2FF8B2BB" w:rsidR="00D50D75" w:rsidRPr="00D50D75" w:rsidRDefault="00D50D75" w:rsidP="00D50D75">
      <w:pPr>
        <w:pStyle w:val="ListParagraph"/>
        <w:numPr>
          <w:ilvl w:val="0"/>
          <w:numId w:val="9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Manager account is not accessible</w:t>
      </w:r>
    </w:p>
    <w:p w14:paraId="032469D0" w14:textId="77777777" w:rsidR="00656449" w:rsidRPr="00656449" w:rsidRDefault="00656449" w:rsidP="00656449">
      <w:pPr>
        <w:ind w:left="720"/>
        <w:rPr>
          <w:rFonts w:ascii="Times New Roman" w:eastAsia="Times New Roman" w:hAnsi="Times New Roman" w:cs="Times New Roman"/>
        </w:rPr>
      </w:pPr>
      <w:r w:rsidRPr="00656449">
        <w:rPr>
          <w:rFonts w:ascii="Times New Roman" w:eastAsia="Times New Roman" w:hAnsi="Times New Roman" w:cs="Times New Roman"/>
        </w:rPr>
        <w:t>Test coverage:</w:t>
      </w:r>
    </w:p>
    <w:p w14:paraId="26FC077D" w14:textId="77777777" w:rsidR="00656449" w:rsidRPr="00656449" w:rsidRDefault="00656449" w:rsidP="00D50D75">
      <w:pPr>
        <w:ind w:left="720" w:firstLine="720"/>
        <w:rPr>
          <w:rFonts w:ascii="Times New Roman" w:eastAsia="Times New Roman" w:hAnsi="Times New Roman" w:cs="Times New Roman"/>
        </w:rPr>
      </w:pPr>
      <w:r w:rsidRPr="00656449">
        <w:rPr>
          <w:rFonts w:ascii="Times New Roman" w:eastAsia="Times New Roman" w:hAnsi="Times New Roman" w:cs="Times New Roman"/>
        </w:rPr>
        <w:t>100% coverage</w:t>
      </w:r>
    </w:p>
    <w:p w14:paraId="63028EBC" w14:textId="77777777" w:rsidR="00656449" w:rsidRDefault="00656449" w:rsidP="00656449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</w:p>
    <w:p w14:paraId="742ABA89" w14:textId="561FDF29" w:rsidR="00656449" w:rsidRPr="00656449" w:rsidRDefault="00656449" w:rsidP="00656449">
      <w:pPr>
        <w:ind w:left="720"/>
        <w:rPr>
          <w:rFonts w:ascii="Times New Roman" w:eastAsia="Times New Roman" w:hAnsi="Times New Roman" w:cs="Times New Roman"/>
        </w:rPr>
      </w:pPr>
      <w:r w:rsidRPr="00656449">
        <w:rPr>
          <w:rFonts w:ascii="Times New Roman" w:eastAsia="Times New Roman" w:hAnsi="Times New Roman" w:cs="Times New Roman"/>
        </w:rPr>
        <w:t xml:space="preserve">Title: </w:t>
      </w:r>
      <w:r>
        <w:rPr>
          <w:rFonts w:ascii="Times New Roman" w:eastAsia="Times New Roman" w:hAnsi="Times New Roman" w:cs="Times New Roman"/>
        </w:rPr>
        <w:t>Create Student Profile</w:t>
      </w:r>
    </w:p>
    <w:p w14:paraId="26430FEF" w14:textId="046D74DB" w:rsidR="00656449" w:rsidRPr="00656449" w:rsidRDefault="00656449" w:rsidP="00656449">
      <w:pPr>
        <w:ind w:left="720"/>
        <w:rPr>
          <w:rFonts w:ascii="Times New Roman" w:eastAsia="Times New Roman" w:hAnsi="Times New Roman" w:cs="Times New Roman"/>
        </w:rPr>
      </w:pPr>
      <w:r w:rsidRPr="00656449">
        <w:rPr>
          <w:rFonts w:ascii="Times New Roman" w:eastAsia="Times New Roman" w:hAnsi="Times New Roman" w:cs="Times New Roman"/>
        </w:rPr>
        <w:t xml:space="preserve">Actors: </w:t>
      </w:r>
      <w:r w:rsidR="00E73B38">
        <w:rPr>
          <w:rFonts w:ascii="Times New Roman" w:eastAsia="Times New Roman" w:hAnsi="Times New Roman" w:cs="Times New Roman"/>
        </w:rPr>
        <w:t>User</w:t>
      </w:r>
    </w:p>
    <w:p w14:paraId="75C70888" w14:textId="77777777" w:rsidR="00656449" w:rsidRPr="00656449" w:rsidRDefault="00656449" w:rsidP="00656449">
      <w:pPr>
        <w:ind w:left="720"/>
        <w:rPr>
          <w:rFonts w:ascii="Times New Roman" w:eastAsia="Times New Roman" w:hAnsi="Times New Roman" w:cs="Times New Roman"/>
        </w:rPr>
      </w:pPr>
      <w:r w:rsidRPr="00656449">
        <w:rPr>
          <w:rFonts w:ascii="Times New Roman" w:eastAsia="Times New Roman" w:hAnsi="Times New Roman" w:cs="Times New Roman"/>
        </w:rPr>
        <w:t>Main Scenario:</w:t>
      </w:r>
    </w:p>
    <w:p w14:paraId="6F9F38E6" w14:textId="36641B34" w:rsidR="00656449" w:rsidRDefault="00E73B38" w:rsidP="00E73B38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User selects “sign up”</w:t>
      </w:r>
    </w:p>
    <w:p w14:paraId="39746319" w14:textId="52853E64" w:rsidR="00E73B38" w:rsidRDefault="00E73B38" w:rsidP="00E73B38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ystem displays create student profile form</w:t>
      </w:r>
    </w:p>
    <w:p w14:paraId="5CB76190" w14:textId="2F76E030" w:rsidR="00E73B38" w:rsidRDefault="00E73B38" w:rsidP="00E73B38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User enters information into fields </w:t>
      </w:r>
    </w:p>
    <w:p w14:paraId="7E836D12" w14:textId="28579BAD" w:rsidR="00E73B38" w:rsidRDefault="00E73B38" w:rsidP="00E73B38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User presses submit</w:t>
      </w:r>
    </w:p>
    <w:p w14:paraId="43FC092C" w14:textId="20745040" w:rsidR="00E73B38" w:rsidRDefault="00E73B38" w:rsidP="00E73B38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ystem captures responses</w:t>
      </w:r>
    </w:p>
    <w:p w14:paraId="293760CC" w14:textId="4AF4E029" w:rsidR="00E73B38" w:rsidRDefault="00E73B38" w:rsidP="00E73B38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ystem submits responses to database</w:t>
      </w:r>
    </w:p>
    <w:p w14:paraId="2F485345" w14:textId="4D2B16C8" w:rsidR="00E73B38" w:rsidRPr="00E73B38" w:rsidRDefault="00E73B38" w:rsidP="00E73B38">
      <w:pPr>
        <w:pStyle w:val="ListParagraph"/>
        <w:numPr>
          <w:ilvl w:val="0"/>
          <w:numId w:val="10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ystem displays student profile page</w:t>
      </w:r>
    </w:p>
    <w:p w14:paraId="4A56B42F" w14:textId="77777777" w:rsidR="00656449" w:rsidRPr="00656449" w:rsidRDefault="00656449" w:rsidP="00656449">
      <w:pPr>
        <w:ind w:left="720"/>
        <w:rPr>
          <w:rFonts w:ascii="Times New Roman" w:eastAsia="Times New Roman" w:hAnsi="Times New Roman" w:cs="Times New Roman"/>
        </w:rPr>
      </w:pPr>
      <w:r w:rsidRPr="00656449">
        <w:rPr>
          <w:rFonts w:ascii="Times New Roman" w:eastAsia="Times New Roman" w:hAnsi="Times New Roman" w:cs="Times New Roman"/>
        </w:rPr>
        <w:t>Alternatives:</w:t>
      </w:r>
    </w:p>
    <w:p w14:paraId="7B4B46D0" w14:textId="72177D2B" w:rsidR="00656449" w:rsidRDefault="00E73B38" w:rsidP="00E73B38">
      <w:pPr>
        <w:ind w:left="14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2</w:t>
      </w:r>
      <w:r w:rsidR="00656449" w:rsidRPr="00656449">
        <w:rPr>
          <w:rFonts w:ascii="Times New Roman" w:eastAsia="Times New Roman" w:hAnsi="Times New Roman" w:cs="Times New Roman"/>
        </w:rPr>
        <w:t xml:space="preserve">a. </w:t>
      </w:r>
      <w:r>
        <w:rPr>
          <w:rFonts w:ascii="Times New Roman" w:eastAsia="Times New Roman" w:hAnsi="Times New Roman" w:cs="Times New Roman"/>
        </w:rPr>
        <w:t xml:space="preserve">System does not display form </w:t>
      </w:r>
    </w:p>
    <w:p w14:paraId="0A29E1CC" w14:textId="5A535C36" w:rsidR="00E73B38" w:rsidRDefault="00E73B38" w:rsidP="00E73B38">
      <w:pPr>
        <w:ind w:left="14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2a1. System fails to create student profile</w:t>
      </w:r>
    </w:p>
    <w:p w14:paraId="4B055D28" w14:textId="1357C6A1" w:rsidR="00E73B38" w:rsidRDefault="00E73B38" w:rsidP="00E73B38">
      <w:pPr>
        <w:ind w:left="14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3a. User cannot enter information in fields</w:t>
      </w:r>
    </w:p>
    <w:p w14:paraId="296BC75C" w14:textId="50A19227" w:rsidR="00E73B38" w:rsidRDefault="00E73B38" w:rsidP="00E73B38">
      <w:pPr>
        <w:ind w:left="14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3a1. System fails to create student profile</w:t>
      </w:r>
    </w:p>
    <w:p w14:paraId="6170BF87" w14:textId="14371657" w:rsidR="00E73B38" w:rsidRDefault="00E73B38" w:rsidP="00E73B38">
      <w:pPr>
        <w:ind w:left="14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4a. User does not press submit</w:t>
      </w:r>
    </w:p>
    <w:p w14:paraId="2060C02E" w14:textId="3344EFE7" w:rsidR="00E73B38" w:rsidRDefault="00E73B38" w:rsidP="00E73B38">
      <w:pPr>
        <w:ind w:left="14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4a1. System fails to create student profile</w:t>
      </w:r>
    </w:p>
    <w:p w14:paraId="76B42EE1" w14:textId="7355BA4B" w:rsidR="00E73B38" w:rsidRDefault="00E73B38" w:rsidP="00E73B38">
      <w:pPr>
        <w:ind w:left="14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5a. System does not capture responses</w:t>
      </w:r>
    </w:p>
    <w:p w14:paraId="3AD8CEDA" w14:textId="5CD5079C" w:rsidR="00E73B38" w:rsidRDefault="00E73B38" w:rsidP="00E73B38">
      <w:pPr>
        <w:ind w:left="14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5a1. System fails to create student profile</w:t>
      </w:r>
    </w:p>
    <w:p w14:paraId="7391C25C" w14:textId="178A1C65" w:rsidR="00E73B38" w:rsidRDefault="00E73B38" w:rsidP="00E73B38">
      <w:pPr>
        <w:ind w:left="14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6a. System cannot access database</w:t>
      </w:r>
    </w:p>
    <w:p w14:paraId="2870059E" w14:textId="4AE17476" w:rsidR="00E73B38" w:rsidRDefault="00E73B38" w:rsidP="00E73B38">
      <w:pPr>
        <w:ind w:left="14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6a1. System fails to create student profile</w:t>
      </w:r>
    </w:p>
    <w:p w14:paraId="463DBDB7" w14:textId="10B80C0E" w:rsidR="00E73B38" w:rsidRDefault="00E73B38" w:rsidP="00E73B38">
      <w:pPr>
        <w:ind w:left="14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7a. System does not display student profile page</w:t>
      </w:r>
    </w:p>
    <w:p w14:paraId="7FB336CB" w14:textId="61807B86" w:rsidR="00E73B38" w:rsidRPr="00656449" w:rsidRDefault="00E73B38" w:rsidP="00E73B38">
      <w:pPr>
        <w:ind w:left="144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7a1. System fails to create student profile</w:t>
      </w:r>
    </w:p>
    <w:p w14:paraId="23D0CA5B" w14:textId="7565B811" w:rsidR="00E73B38" w:rsidRPr="00656449" w:rsidRDefault="00656449" w:rsidP="00E73B38">
      <w:pPr>
        <w:ind w:left="720"/>
        <w:rPr>
          <w:rFonts w:ascii="Times New Roman" w:eastAsia="Times New Roman" w:hAnsi="Times New Roman" w:cs="Times New Roman"/>
        </w:rPr>
      </w:pPr>
      <w:r w:rsidRPr="00656449">
        <w:rPr>
          <w:rFonts w:ascii="Times New Roman" w:eastAsia="Times New Roman" w:hAnsi="Times New Roman" w:cs="Times New Roman"/>
        </w:rPr>
        <w:t xml:space="preserve"> </w:t>
      </w:r>
    </w:p>
    <w:p w14:paraId="21A7F9D0" w14:textId="77777777" w:rsidR="00656449" w:rsidRPr="00656449" w:rsidRDefault="00656449" w:rsidP="00656449">
      <w:pPr>
        <w:ind w:left="720"/>
        <w:rPr>
          <w:rFonts w:ascii="Times New Roman" w:eastAsia="Times New Roman" w:hAnsi="Times New Roman" w:cs="Times New Roman"/>
        </w:rPr>
      </w:pPr>
      <w:r w:rsidRPr="00656449">
        <w:rPr>
          <w:rFonts w:ascii="Times New Roman" w:eastAsia="Times New Roman" w:hAnsi="Times New Roman" w:cs="Times New Roman"/>
        </w:rPr>
        <w:t>Test situation:</w:t>
      </w:r>
    </w:p>
    <w:p w14:paraId="4427723C" w14:textId="06CF8456" w:rsidR="00656449" w:rsidRDefault="007721E9" w:rsidP="00E73B38">
      <w:pPr>
        <w:pStyle w:val="ListParagraph"/>
        <w:numPr>
          <w:ilvl w:val="0"/>
          <w:numId w:val="11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tudent profile form is not rendered</w:t>
      </w:r>
    </w:p>
    <w:p w14:paraId="62149488" w14:textId="471A7563" w:rsidR="007721E9" w:rsidRDefault="007721E9" w:rsidP="00E73B38">
      <w:pPr>
        <w:pStyle w:val="ListParagraph"/>
        <w:numPr>
          <w:ilvl w:val="0"/>
          <w:numId w:val="11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User cannot type in input fields</w:t>
      </w:r>
    </w:p>
    <w:p w14:paraId="5D163F0A" w14:textId="43C57C5A" w:rsidR="007721E9" w:rsidRDefault="007721E9" w:rsidP="00E73B38">
      <w:pPr>
        <w:pStyle w:val="ListParagraph"/>
        <w:numPr>
          <w:ilvl w:val="0"/>
          <w:numId w:val="11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lastRenderedPageBreak/>
        <w:t>User does not press submit</w:t>
      </w:r>
    </w:p>
    <w:p w14:paraId="0A40684F" w14:textId="1A6834BF" w:rsidR="007721E9" w:rsidRDefault="007721E9" w:rsidP="00E73B38">
      <w:pPr>
        <w:pStyle w:val="ListParagraph"/>
        <w:numPr>
          <w:ilvl w:val="0"/>
          <w:numId w:val="11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ystem doesn’t capture responses</w:t>
      </w:r>
    </w:p>
    <w:p w14:paraId="2ABC39C9" w14:textId="2547B16B" w:rsidR="007721E9" w:rsidRDefault="007721E9" w:rsidP="00E73B38">
      <w:pPr>
        <w:pStyle w:val="ListParagraph"/>
        <w:numPr>
          <w:ilvl w:val="0"/>
          <w:numId w:val="11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ystem is offline and can’t access database</w:t>
      </w:r>
    </w:p>
    <w:p w14:paraId="4A6E1D21" w14:textId="70A592A8" w:rsidR="007721E9" w:rsidRDefault="007721E9" w:rsidP="00E73B38">
      <w:pPr>
        <w:pStyle w:val="ListParagraph"/>
        <w:numPr>
          <w:ilvl w:val="0"/>
          <w:numId w:val="11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Student profile does not render</w:t>
      </w:r>
    </w:p>
    <w:p w14:paraId="525C33F6" w14:textId="77777777" w:rsidR="007721E9" w:rsidRPr="00E73B38" w:rsidRDefault="007721E9" w:rsidP="007721E9">
      <w:pPr>
        <w:pStyle w:val="ListParagraph"/>
        <w:ind w:left="1800"/>
        <w:rPr>
          <w:rFonts w:ascii="Times New Roman" w:eastAsia="Times New Roman" w:hAnsi="Times New Roman" w:cs="Times New Roman"/>
        </w:rPr>
      </w:pPr>
    </w:p>
    <w:p w14:paraId="38564130" w14:textId="77777777" w:rsidR="00656449" w:rsidRPr="00656449" w:rsidRDefault="00656449" w:rsidP="00656449">
      <w:pPr>
        <w:ind w:left="720"/>
        <w:rPr>
          <w:rFonts w:ascii="Times New Roman" w:eastAsia="Times New Roman" w:hAnsi="Times New Roman" w:cs="Times New Roman"/>
        </w:rPr>
      </w:pPr>
      <w:r w:rsidRPr="00656449">
        <w:rPr>
          <w:rFonts w:ascii="Times New Roman" w:eastAsia="Times New Roman" w:hAnsi="Times New Roman" w:cs="Times New Roman"/>
        </w:rPr>
        <w:t>Test coverage:</w:t>
      </w:r>
    </w:p>
    <w:p w14:paraId="1B1D579C" w14:textId="0C90E66E" w:rsidR="000654DB" w:rsidRDefault="00656449" w:rsidP="000654DB">
      <w:pPr>
        <w:ind w:left="720" w:firstLine="720"/>
        <w:rPr>
          <w:rFonts w:ascii="Times New Roman" w:eastAsia="Times New Roman" w:hAnsi="Times New Roman" w:cs="Times New Roman"/>
        </w:rPr>
      </w:pPr>
      <w:r w:rsidRPr="00656449">
        <w:rPr>
          <w:rFonts w:ascii="Times New Roman" w:eastAsia="Times New Roman" w:hAnsi="Times New Roman" w:cs="Times New Roman"/>
        </w:rPr>
        <w:t>100% coverage</w:t>
      </w:r>
    </w:p>
    <w:p w14:paraId="2DE4C023" w14:textId="74E9506B" w:rsidR="000654DB" w:rsidRPr="000654DB" w:rsidRDefault="000654DB" w:rsidP="000654DB">
      <w:pPr>
        <w:pStyle w:val="ListParagraph"/>
        <w:numPr>
          <w:ilvl w:val="0"/>
          <w:numId w:val="5"/>
        </w:numPr>
        <w:rPr>
          <w:rFonts w:ascii="Times New Roman" w:eastAsia="Times New Roman" w:hAnsi="Times New Roman" w:cs="Times New Roman"/>
        </w:rPr>
      </w:pPr>
    </w:p>
    <w:p w14:paraId="4FB6BC42" w14:textId="77777777" w:rsidR="000654DB" w:rsidRDefault="000654DB" w:rsidP="000654DB">
      <w:pPr>
        <w:ind w:left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itle: Post Listing</w:t>
      </w:r>
    </w:p>
    <w:p w14:paraId="30611FD9" w14:textId="77777777" w:rsidR="000654DB" w:rsidRDefault="000654DB" w:rsidP="000654DB">
      <w:pPr>
        <w:ind w:left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ctors: Student Users</w:t>
      </w:r>
    </w:p>
    <w:p w14:paraId="190F8294" w14:textId="77777777" w:rsidR="000654DB" w:rsidRDefault="000654DB" w:rsidP="000654DB">
      <w:pPr>
        <w:ind w:left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Main Scenario:</w:t>
      </w:r>
    </w:p>
    <w:p w14:paraId="03112AD5" w14:textId="77777777" w:rsidR="000654DB" w:rsidRDefault="000654DB" w:rsidP="000654DB">
      <w:pPr>
        <w:pStyle w:val="ListParagraph"/>
        <w:numPr>
          <w:ilvl w:val="0"/>
          <w:numId w:val="16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User selects “Post Listing </w:t>
      </w:r>
      <w:proofErr w:type="gramStart"/>
      <w:r>
        <w:rPr>
          <w:rFonts w:ascii="Times New Roman" w:eastAsia="Times New Roman" w:hAnsi="Times New Roman" w:cs="Times New Roman"/>
        </w:rPr>
        <w:t>Button</w:t>
      </w:r>
      <w:proofErr w:type="gramEnd"/>
      <w:r>
        <w:rPr>
          <w:rFonts w:ascii="Times New Roman" w:eastAsia="Times New Roman" w:hAnsi="Times New Roman" w:cs="Times New Roman"/>
        </w:rPr>
        <w:t>”</w:t>
      </w:r>
    </w:p>
    <w:p w14:paraId="44A4D04C" w14:textId="77777777" w:rsidR="000654DB" w:rsidRDefault="000654DB" w:rsidP="000654DB">
      <w:pPr>
        <w:pStyle w:val="ListParagraph"/>
        <w:numPr>
          <w:ilvl w:val="0"/>
          <w:numId w:val="16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System displays post listing </w:t>
      </w:r>
      <w:proofErr w:type="gramStart"/>
      <w:r>
        <w:rPr>
          <w:rFonts w:ascii="Times New Roman" w:eastAsia="Times New Roman" w:hAnsi="Times New Roman" w:cs="Times New Roman"/>
        </w:rPr>
        <w:t>page</w:t>
      </w:r>
      <w:proofErr w:type="gramEnd"/>
    </w:p>
    <w:p w14:paraId="01D7BFD1" w14:textId="77777777" w:rsidR="000654DB" w:rsidRDefault="000654DB" w:rsidP="000654DB">
      <w:pPr>
        <w:pStyle w:val="ListParagraph"/>
        <w:numPr>
          <w:ilvl w:val="0"/>
          <w:numId w:val="16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User enters choices into the dropdown </w:t>
      </w:r>
      <w:proofErr w:type="gramStart"/>
      <w:r>
        <w:rPr>
          <w:rFonts w:ascii="Times New Roman" w:eastAsia="Times New Roman" w:hAnsi="Times New Roman" w:cs="Times New Roman"/>
        </w:rPr>
        <w:t>menu</w:t>
      </w:r>
      <w:proofErr w:type="gramEnd"/>
      <w:r>
        <w:rPr>
          <w:rFonts w:ascii="Times New Roman" w:eastAsia="Times New Roman" w:hAnsi="Times New Roman" w:cs="Times New Roman"/>
        </w:rPr>
        <w:t xml:space="preserve"> </w:t>
      </w:r>
    </w:p>
    <w:p w14:paraId="4CE674FD" w14:textId="77777777" w:rsidR="000654DB" w:rsidRDefault="000654DB" w:rsidP="000654DB">
      <w:pPr>
        <w:pStyle w:val="ListParagraph"/>
        <w:numPr>
          <w:ilvl w:val="0"/>
          <w:numId w:val="16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User presses post listing</w:t>
      </w:r>
    </w:p>
    <w:p w14:paraId="4022F35E" w14:textId="77777777" w:rsidR="000654DB" w:rsidRDefault="000654DB" w:rsidP="000654DB">
      <w:pPr>
        <w:pStyle w:val="ListParagraph"/>
        <w:numPr>
          <w:ilvl w:val="0"/>
          <w:numId w:val="16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System captures </w:t>
      </w:r>
      <w:proofErr w:type="gramStart"/>
      <w:r>
        <w:rPr>
          <w:rFonts w:ascii="Times New Roman" w:eastAsia="Times New Roman" w:hAnsi="Times New Roman" w:cs="Times New Roman"/>
        </w:rPr>
        <w:t>responses</w:t>
      </w:r>
      <w:proofErr w:type="gramEnd"/>
    </w:p>
    <w:p w14:paraId="17DF2562" w14:textId="77777777" w:rsidR="000654DB" w:rsidRDefault="000654DB" w:rsidP="000654DB">
      <w:pPr>
        <w:pStyle w:val="ListParagraph"/>
        <w:numPr>
          <w:ilvl w:val="0"/>
          <w:numId w:val="16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System stores the listing in the </w:t>
      </w:r>
      <w:proofErr w:type="gramStart"/>
      <w:r>
        <w:rPr>
          <w:rFonts w:ascii="Times New Roman" w:eastAsia="Times New Roman" w:hAnsi="Times New Roman" w:cs="Times New Roman"/>
        </w:rPr>
        <w:t>database</w:t>
      </w:r>
      <w:proofErr w:type="gramEnd"/>
    </w:p>
    <w:p w14:paraId="66A9D7F9" w14:textId="77777777" w:rsidR="000654DB" w:rsidRDefault="000654DB" w:rsidP="000654DB">
      <w:pPr>
        <w:ind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lternatives:</w:t>
      </w:r>
    </w:p>
    <w:p w14:paraId="1CCF4E37" w14:textId="77777777" w:rsidR="000654DB" w:rsidRDefault="000654DB" w:rsidP="000654DB">
      <w:pPr>
        <w:ind w:left="720"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2a. System doesn’t display the webpage/</w:t>
      </w:r>
      <w:proofErr w:type="gramStart"/>
      <w:r>
        <w:rPr>
          <w:rFonts w:ascii="Times New Roman" w:eastAsia="Times New Roman" w:hAnsi="Times New Roman" w:cs="Times New Roman"/>
        </w:rPr>
        <w:t>form</w:t>
      </w:r>
      <w:proofErr w:type="gramEnd"/>
    </w:p>
    <w:p w14:paraId="57F856E4" w14:textId="77777777" w:rsidR="000654DB" w:rsidRDefault="000654DB" w:rsidP="000654DB">
      <w:pPr>
        <w:ind w:left="720"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2a1. System fails to compile the webpage </w:t>
      </w:r>
      <w:proofErr w:type="gramStart"/>
      <w:r>
        <w:rPr>
          <w:rFonts w:ascii="Times New Roman" w:eastAsia="Times New Roman" w:hAnsi="Times New Roman" w:cs="Times New Roman"/>
        </w:rPr>
        <w:t>code</w:t>
      </w:r>
      <w:proofErr w:type="gramEnd"/>
    </w:p>
    <w:p w14:paraId="6D2A4A88" w14:textId="77777777" w:rsidR="000654DB" w:rsidRDefault="000654DB" w:rsidP="000654DB">
      <w:pPr>
        <w:ind w:left="720"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3a. User cannot select anything form the dropdown </w:t>
      </w:r>
      <w:proofErr w:type="gramStart"/>
      <w:r>
        <w:rPr>
          <w:rFonts w:ascii="Times New Roman" w:eastAsia="Times New Roman" w:hAnsi="Times New Roman" w:cs="Times New Roman"/>
        </w:rPr>
        <w:t>menu</w:t>
      </w:r>
      <w:proofErr w:type="gramEnd"/>
    </w:p>
    <w:p w14:paraId="0A7A3E38" w14:textId="77777777" w:rsidR="000654DB" w:rsidRDefault="000654DB" w:rsidP="000654DB">
      <w:pPr>
        <w:ind w:left="720"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3a1. System fails to create post </w:t>
      </w:r>
      <w:proofErr w:type="gramStart"/>
      <w:r>
        <w:rPr>
          <w:rFonts w:ascii="Times New Roman" w:eastAsia="Times New Roman" w:hAnsi="Times New Roman" w:cs="Times New Roman"/>
        </w:rPr>
        <w:t>listing</w:t>
      </w:r>
      <w:proofErr w:type="gramEnd"/>
    </w:p>
    <w:p w14:paraId="0EB192BC" w14:textId="77777777" w:rsidR="000654DB" w:rsidRDefault="000654DB" w:rsidP="000654DB">
      <w:pPr>
        <w:ind w:left="720"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4a. User cannot click the final post listing button on the post listing </w:t>
      </w:r>
      <w:proofErr w:type="gramStart"/>
      <w:r>
        <w:rPr>
          <w:rFonts w:ascii="Times New Roman" w:eastAsia="Times New Roman" w:hAnsi="Times New Roman" w:cs="Times New Roman"/>
        </w:rPr>
        <w:t>webpage</w:t>
      </w:r>
      <w:proofErr w:type="gramEnd"/>
    </w:p>
    <w:p w14:paraId="4D56E61A" w14:textId="77777777" w:rsidR="000654DB" w:rsidRDefault="000654DB" w:rsidP="000654DB">
      <w:pPr>
        <w:ind w:left="720"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4a1. System fails to create post </w:t>
      </w:r>
      <w:proofErr w:type="gramStart"/>
      <w:r>
        <w:rPr>
          <w:rFonts w:ascii="Times New Roman" w:eastAsia="Times New Roman" w:hAnsi="Times New Roman" w:cs="Times New Roman"/>
        </w:rPr>
        <w:t>listing</w:t>
      </w:r>
      <w:proofErr w:type="gramEnd"/>
    </w:p>
    <w:p w14:paraId="19C648F1" w14:textId="77777777" w:rsidR="000654DB" w:rsidRDefault="000654DB" w:rsidP="000654DB">
      <w:pPr>
        <w:ind w:left="720"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5a. Post listing data is not stored in the </w:t>
      </w:r>
      <w:proofErr w:type="gramStart"/>
      <w:r>
        <w:rPr>
          <w:rFonts w:ascii="Times New Roman" w:eastAsia="Times New Roman" w:hAnsi="Times New Roman" w:cs="Times New Roman"/>
        </w:rPr>
        <w:t>database</w:t>
      </w:r>
      <w:proofErr w:type="gramEnd"/>
    </w:p>
    <w:p w14:paraId="66E902B1" w14:textId="77777777" w:rsidR="000654DB" w:rsidRDefault="000654DB" w:rsidP="000654DB">
      <w:pPr>
        <w:ind w:left="720"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5a1. The post listing is </w:t>
      </w:r>
      <w:proofErr w:type="gramStart"/>
      <w:r>
        <w:rPr>
          <w:rFonts w:ascii="Times New Roman" w:eastAsia="Times New Roman" w:hAnsi="Times New Roman" w:cs="Times New Roman"/>
        </w:rPr>
        <w:t>create</w:t>
      </w:r>
      <w:proofErr w:type="gramEnd"/>
      <w:r>
        <w:rPr>
          <w:rFonts w:ascii="Times New Roman" w:eastAsia="Times New Roman" w:hAnsi="Times New Roman" w:cs="Times New Roman"/>
        </w:rPr>
        <w:t xml:space="preserve"> but is never stored so system </w:t>
      </w:r>
      <w:proofErr w:type="spellStart"/>
      <w:r>
        <w:rPr>
          <w:rFonts w:ascii="Times New Roman" w:eastAsia="Times New Roman" w:hAnsi="Times New Roman" w:cs="Times New Roman"/>
        </w:rPr>
        <w:t>looses</w:t>
      </w:r>
      <w:proofErr w:type="spellEnd"/>
      <w:r>
        <w:rPr>
          <w:rFonts w:ascii="Times New Roman" w:eastAsia="Times New Roman" w:hAnsi="Times New Roman" w:cs="Times New Roman"/>
        </w:rPr>
        <w:t xml:space="preserve"> the data.</w:t>
      </w:r>
    </w:p>
    <w:p w14:paraId="14192289" w14:textId="77777777" w:rsidR="000654DB" w:rsidRDefault="000654DB" w:rsidP="000654DB">
      <w:pPr>
        <w:ind w:left="720"/>
        <w:rPr>
          <w:rFonts w:ascii="Times New Roman" w:eastAsia="Times New Roman" w:hAnsi="Times New Roman" w:cs="Times New Roman"/>
        </w:rPr>
      </w:pPr>
    </w:p>
    <w:p w14:paraId="234E9A44" w14:textId="77777777" w:rsidR="000654DB" w:rsidRDefault="000654DB" w:rsidP="000654DB">
      <w:pPr>
        <w:ind w:left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</w:t>
      </w:r>
    </w:p>
    <w:p w14:paraId="1980FAE5" w14:textId="77777777" w:rsidR="000654DB" w:rsidRDefault="000654DB" w:rsidP="000654DB">
      <w:pPr>
        <w:ind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est situation:</w:t>
      </w:r>
    </w:p>
    <w:p w14:paraId="0425F504" w14:textId="77777777" w:rsidR="000654DB" w:rsidRDefault="000654DB" w:rsidP="000654DB">
      <w:pPr>
        <w:pStyle w:val="ListParagraph"/>
        <w:numPr>
          <w:ilvl w:val="0"/>
          <w:numId w:val="17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Post listing button </w:t>
      </w:r>
      <w:proofErr w:type="gramStart"/>
      <w:r>
        <w:rPr>
          <w:rFonts w:ascii="Times New Roman" w:eastAsia="Times New Roman" w:hAnsi="Times New Roman" w:cs="Times New Roman"/>
        </w:rPr>
        <w:t>works</w:t>
      </w:r>
      <w:proofErr w:type="gramEnd"/>
    </w:p>
    <w:p w14:paraId="3F355B6B" w14:textId="77777777" w:rsidR="000654DB" w:rsidRDefault="000654DB" w:rsidP="000654DB">
      <w:pPr>
        <w:pStyle w:val="ListParagraph"/>
        <w:numPr>
          <w:ilvl w:val="0"/>
          <w:numId w:val="17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Dropdown menu for choices </w:t>
      </w:r>
      <w:proofErr w:type="gramStart"/>
      <w:r>
        <w:rPr>
          <w:rFonts w:ascii="Times New Roman" w:eastAsia="Times New Roman" w:hAnsi="Times New Roman" w:cs="Times New Roman"/>
        </w:rPr>
        <w:t>works</w:t>
      </w:r>
      <w:proofErr w:type="gramEnd"/>
    </w:p>
    <w:p w14:paraId="7D00DDDA" w14:textId="77777777" w:rsidR="000654DB" w:rsidRDefault="000654DB" w:rsidP="000654DB">
      <w:pPr>
        <w:pStyle w:val="ListParagraph"/>
        <w:numPr>
          <w:ilvl w:val="0"/>
          <w:numId w:val="17"/>
        </w:num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Post listing button on the post listing page does </w:t>
      </w:r>
      <w:proofErr w:type="gramStart"/>
      <w:r>
        <w:rPr>
          <w:rFonts w:ascii="Times New Roman" w:eastAsia="Times New Roman" w:hAnsi="Times New Roman" w:cs="Times New Roman"/>
        </w:rPr>
        <w:t>work</w:t>
      </w:r>
      <w:proofErr w:type="gramEnd"/>
    </w:p>
    <w:p w14:paraId="254BE710" w14:textId="77777777" w:rsidR="000654DB" w:rsidRDefault="000654DB" w:rsidP="000654DB">
      <w:pPr>
        <w:pStyle w:val="ListParagraph"/>
        <w:numPr>
          <w:ilvl w:val="0"/>
          <w:numId w:val="17"/>
        </w:numPr>
        <w:rPr>
          <w:rFonts w:ascii="Times New Roman" w:eastAsia="Times New Roman" w:hAnsi="Times New Roman" w:cs="Times New Roman"/>
        </w:rPr>
      </w:pPr>
      <w:proofErr w:type="gramStart"/>
      <w:r>
        <w:rPr>
          <w:rFonts w:ascii="Times New Roman" w:eastAsia="Times New Roman" w:hAnsi="Times New Roman" w:cs="Times New Roman"/>
        </w:rPr>
        <w:t>However</w:t>
      </w:r>
      <w:proofErr w:type="gramEnd"/>
      <w:r>
        <w:rPr>
          <w:rFonts w:ascii="Times New Roman" w:eastAsia="Times New Roman" w:hAnsi="Times New Roman" w:cs="Times New Roman"/>
        </w:rPr>
        <w:t xml:space="preserve"> the post listing data does not store the data in the database entered into post listing.</w:t>
      </w:r>
    </w:p>
    <w:p w14:paraId="6BEC15D2" w14:textId="77777777" w:rsidR="000654DB" w:rsidRDefault="000654DB" w:rsidP="000654DB">
      <w:pPr>
        <w:ind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Test coverage:</w:t>
      </w:r>
    </w:p>
    <w:p w14:paraId="5B0DFE4B" w14:textId="77777777" w:rsidR="000654DB" w:rsidRDefault="000654DB" w:rsidP="000654DB">
      <w:pPr>
        <w:ind w:left="720" w:firstLine="72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100% coverage</w:t>
      </w:r>
    </w:p>
    <w:p w14:paraId="1C91168B" w14:textId="77777777" w:rsidR="00656449" w:rsidRPr="00656449" w:rsidRDefault="00656449" w:rsidP="00656449">
      <w:pPr>
        <w:pStyle w:val="ListParagraph"/>
        <w:rPr>
          <w:rFonts w:ascii="Times New Roman" w:hAnsi="Times New Roman" w:cs="Times New Roman"/>
        </w:rPr>
      </w:pPr>
    </w:p>
    <w:p w14:paraId="62578F34" w14:textId="27EABE63" w:rsidR="00DD4557" w:rsidRDefault="00DD4557">
      <w:pPr>
        <w:rPr>
          <w:rFonts w:ascii="Times New Roman" w:hAnsi="Times New Roman" w:cs="Times New Roman"/>
          <w:u w:val="single"/>
        </w:rPr>
      </w:pPr>
      <w:r w:rsidRPr="00DD4557">
        <w:rPr>
          <w:rFonts w:ascii="Times New Roman" w:hAnsi="Times New Roman" w:cs="Times New Roman"/>
          <w:u w:val="single"/>
        </w:rPr>
        <w:t>Acceptance Testing</w:t>
      </w:r>
    </w:p>
    <w:p w14:paraId="7AFDC9DA" w14:textId="77777777" w:rsidR="00E73B38" w:rsidRDefault="00E73B38">
      <w:pPr>
        <w:rPr>
          <w:rFonts w:ascii="Times New Roman" w:hAnsi="Times New Roman" w:cs="Times New Roman"/>
        </w:rPr>
      </w:pPr>
    </w:p>
    <w:p w14:paraId="7396943C" w14:textId="7831C0CC" w:rsidR="001B6DFF" w:rsidRPr="001B6DFF" w:rsidRDefault="00E73B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otes: </w:t>
      </w:r>
      <w:r w:rsidR="001B6DFF">
        <w:rPr>
          <w:rFonts w:ascii="Times New Roman" w:hAnsi="Times New Roman" w:cs="Times New Roman"/>
        </w:rPr>
        <w:t>“customers test a software system to make sure it meets their expectations and can be adopted in their environment”</w:t>
      </w:r>
    </w:p>
    <w:p w14:paraId="5CED7777" w14:textId="1D0D0B0A" w:rsidR="00385962" w:rsidRDefault="00385962">
      <w:pPr>
        <w:rPr>
          <w:rFonts w:ascii="Times New Roman" w:hAnsi="Times New Roman" w:cs="Times New Roman"/>
        </w:rPr>
      </w:pPr>
    </w:p>
    <w:p w14:paraId="186D4D4F" w14:textId="519CB71C" w:rsidR="00385962" w:rsidRPr="00385962" w:rsidRDefault="0038596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“process to evaluate system’s compliance with the business requirements and assess whether it is acceptable for delivery.”</w:t>
      </w:r>
    </w:p>
    <w:sectPr w:rsidR="00385962" w:rsidRPr="003859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84D13"/>
    <w:multiLevelType w:val="hybridMultilevel"/>
    <w:tmpl w:val="BEAEC490"/>
    <w:lvl w:ilvl="0" w:tplc="AEB04822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3AD34E5"/>
    <w:multiLevelType w:val="hybridMultilevel"/>
    <w:tmpl w:val="903494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8F4DF9"/>
    <w:multiLevelType w:val="hybridMultilevel"/>
    <w:tmpl w:val="18B687CC"/>
    <w:lvl w:ilvl="0" w:tplc="185CEDE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A370F90"/>
    <w:multiLevelType w:val="hybridMultilevel"/>
    <w:tmpl w:val="561A7CAE"/>
    <w:lvl w:ilvl="0" w:tplc="1D62B8B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0C426904"/>
    <w:multiLevelType w:val="hybridMultilevel"/>
    <w:tmpl w:val="4D426668"/>
    <w:lvl w:ilvl="0" w:tplc="1A3E32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007D21"/>
    <w:multiLevelType w:val="hybridMultilevel"/>
    <w:tmpl w:val="128CE228"/>
    <w:lvl w:ilvl="0" w:tplc="8C0C18F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0D38594C"/>
    <w:multiLevelType w:val="hybridMultilevel"/>
    <w:tmpl w:val="347E42DE"/>
    <w:lvl w:ilvl="0" w:tplc="285EFC00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DBD3B6D"/>
    <w:multiLevelType w:val="hybridMultilevel"/>
    <w:tmpl w:val="2390B398"/>
    <w:lvl w:ilvl="0" w:tplc="285EFC00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DBD3F20"/>
    <w:multiLevelType w:val="hybridMultilevel"/>
    <w:tmpl w:val="C8CA773E"/>
    <w:lvl w:ilvl="0" w:tplc="DC44E16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143E3488"/>
    <w:multiLevelType w:val="hybridMultilevel"/>
    <w:tmpl w:val="B71652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5519D0"/>
    <w:multiLevelType w:val="hybridMultilevel"/>
    <w:tmpl w:val="22242398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2F562CEE"/>
    <w:multiLevelType w:val="hybridMultilevel"/>
    <w:tmpl w:val="AC9C67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7B05B0"/>
    <w:multiLevelType w:val="hybridMultilevel"/>
    <w:tmpl w:val="48FE8D78"/>
    <w:lvl w:ilvl="0" w:tplc="882A1F4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56607206"/>
    <w:multiLevelType w:val="hybridMultilevel"/>
    <w:tmpl w:val="63EE382C"/>
    <w:lvl w:ilvl="0" w:tplc="3E0E0F1E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68764CCF"/>
    <w:multiLevelType w:val="hybridMultilevel"/>
    <w:tmpl w:val="BC325562"/>
    <w:lvl w:ilvl="0" w:tplc="285EFC00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BB30E6E"/>
    <w:multiLevelType w:val="hybridMultilevel"/>
    <w:tmpl w:val="4B72D05E"/>
    <w:lvl w:ilvl="0" w:tplc="5AA256E4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4B91B81"/>
    <w:multiLevelType w:val="hybridMultilevel"/>
    <w:tmpl w:val="5A6445B6"/>
    <w:lvl w:ilvl="0" w:tplc="2722AFAE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7B1E13EB"/>
    <w:multiLevelType w:val="hybridMultilevel"/>
    <w:tmpl w:val="E80A7E8A"/>
    <w:lvl w:ilvl="0" w:tplc="0BDAED7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11"/>
  </w:num>
  <w:num w:numId="2">
    <w:abstractNumId w:val="15"/>
  </w:num>
  <w:num w:numId="3">
    <w:abstractNumId w:val="4"/>
  </w:num>
  <w:num w:numId="4">
    <w:abstractNumId w:val="1"/>
  </w:num>
  <w:num w:numId="5">
    <w:abstractNumId w:val="9"/>
  </w:num>
  <w:num w:numId="6">
    <w:abstractNumId w:val="10"/>
  </w:num>
  <w:num w:numId="7">
    <w:abstractNumId w:val="5"/>
  </w:num>
  <w:num w:numId="8">
    <w:abstractNumId w:val="13"/>
  </w:num>
  <w:num w:numId="9">
    <w:abstractNumId w:val="12"/>
  </w:num>
  <w:num w:numId="10">
    <w:abstractNumId w:val="3"/>
  </w:num>
  <w:num w:numId="11">
    <w:abstractNumId w:val="8"/>
  </w:num>
  <w:num w:numId="12">
    <w:abstractNumId w:val="2"/>
  </w:num>
  <w:num w:numId="13">
    <w:abstractNumId w:val="17"/>
  </w:num>
  <w:num w:numId="14">
    <w:abstractNumId w:val="6"/>
  </w:num>
  <w:num w:numId="15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0"/>
  </w:num>
  <w:num w:numId="19">
    <w:abstractNumId w:val="7"/>
  </w:num>
  <w:num w:numId="2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2Mzc3sjA0MTG3tDRX0lEKTi0uzszPAykwqgUAnfTJ7SwAAAA="/>
  </w:docVars>
  <w:rsids>
    <w:rsidRoot w:val="00F70841"/>
    <w:rsid w:val="0003775D"/>
    <w:rsid w:val="000433CD"/>
    <w:rsid w:val="000654DB"/>
    <w:rsid w:val="00092F52"/>
    <w:rsid w:val="00162D7D"/>
    <w:rsid w:val="001B6DFF"/>
    <w:rsid w:val="00215F1F"/>
    <w:rsid w:val="00385962"/>
    <w:rsid w:val="004D0F13"/>
    <w:rsid w:val="0052732C"/>
    <w:rsid w:val="00656449"/>
    <w:rsid w:val="006A5182"/>
    <w:rsid w:val="007719C6"/>
    <w:rsid w:val="007721E9"/>
    <w:rsid w:val="007D7578"/>
    <w:rsid w:val="007F412A"/>
    <w:rsid w:val="00AD2F61"/>
    <w:rsid w:val="00B525BE"/>
    <w:rsid w:val="00C67976"/>
    <w:rsid w:val="00D039EB"/>
    <w:rsid w:val="00D50D75"/>
    <w:rsid w:val="00DD4557"/>
    <w:rsid w:val="00E73B38"/>
    <w:rsid w:val="00F708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7F1C6C"/>
  <w15:chartTrackingRefBased/>
  <w15:docId w15:val="{E544FA1D-076C-0C49-883A-5FE983BE07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7084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458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4</Pages>
  <Words>775</Words>
  <Characters>442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yelle@me.com</dc:creator>
  <cp:keywords/>
  <dc:description/>
  <cp:lastModifiedBy>Chase Pisone</cp:lastModifiedBy>
  <cp:revision>17</cp:revision>
  <dcterms:created xsi:type="dcterms:W3CDTF">2021-04-30T12:28:00Z</dcterms:created>
  <dcterms:modified xsi:type="dcterms:W3CDTF">2021-05-03T00:05:00Z</dcterms:modified>
</cp:coreProperties>
</file>